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E3C2EB" w14:textId="77777777" w:rsidR="002D4F29" w:rsidRDefault="00787D78">
      <w:r>
        <w:t>/hormone therapy</w:t>
      </w:r>
    </w:p>
    <w:p w14:paraId="13B97E7A" w14:textId="77777777" w:rsidR="00787D78" w:rsidRDefault="00787D78">
      <w:proofErr w:type="gramStart"/>
      <w:r>
        <w:t>kw</w:t>
      </w:r>
      <w:proofErr w:type="gramEnd"/>
      <w:r>
        <w:t>: hormone therapy</w:t>
      </w:r>
    </w:p>
    <w:p w14:paraId="4E35BE46" w14:textId="77777777" w:rsidR="00787D78" w:rsidRDefault="00787D78">
      <w:proofErr w:type="gramStart"/>
      <w:r>
        <w:t>meta</w:t>
      </w:r>
      <w:proofErr w:type="gramEnd"/>
      <w:r>
        <w:t>: Hormone therapy is an anti-aging treatment that improves symptoms of menopause and low testosterone. Learn about its other benefits.</w:t>
      </w:r>
    </w:p>
    <w:p w14:paraId="7ED166DB" w14:textId="77777777" w:rsidR="00787D78" w:rsidRDefault="00787D78"/>
    <w:p w14:paraId="4263E12F" w14:textId="77777777" w:rsidR="00787D78" w:rsidRDefault="00787D78" w:rsidP="00787D78">
      <w:pPr>
        <w:jc w:val="center"/>
        <w:rPr>
          <w:b/>
        </w:rPr>
      </w:pPr>
      <w:r w:rsidRPr="00787D78">
        <w:rPr>
          <w:b/>
        </w:rPr>
        <w:t>Hormone Therapy</w:t>
      </w:r>
    </w:p>
    <w:p w14:paraId="0CC2AB35" w14:textId="77777777" w:rsidR="00787D78" w:rsidRDefault="00787D78" w:rsidP="00787D78">
      <w:pPr>
        <w:jc w:val="center"/>
        <w:rPr>
          <w:b/>
        </w:rPr>
      </w:pPr>
    </w:p>
    <w:p w14:paraId="232ECFA5" w14:textId="046E8FC9" w:rsidR="00C030EE" w:rsidRDefault="00787D78" w:rsidP="00C030EE">
      <w:r>
        <w:t xml:space="preserve">Hormone therapy is an innovative treatment that offers great benefits for aging men and women. </w:t>
      </w:r>
      <w:r w:rsidRPr="000E681C">
        <w:rPr>
          <w:u w:val="single"/>
        </w:rPr>
        <w:t>M</w:t>
      </w:r>
      <w:r w:rsidR="00C030EE" w:rsidRPr="000E681C">
        <w:rPr>
          <w:u w:val="single"/>
        </w:rPr>
        <w:t>enopause</w:t>
      </w:r>
      <w:r w:rsidR="00C030EE">
        <w:t xml:space="preserve"> and </w:t>
      </w:r>
      <w:r w:rsidR="00C030EE" w:rsidRPr="000E681C">
        <w:rPr>
          <w:u w:val="single"/>
        </w:rPr>
        <w:t>low testosterone</w:t>
      </w:r>
      <w:r w:rsidR="00C030EE">
        <w:t xml:space="preserve"> are </w:t>
      </w:r>
      <w:proofErr w:type="gramStart"/>
      <w:r>
        <w:t>fact</w:t>
      </w:r>
      <w:r w:rsidR="00C030EE">
        <w:t>s</w:t>
      </w:r>
      <w:r>
        <w:t xml:space="preserve"> of life</w:t>
      </w:r>
      <w:proofErr w:type="gramEnd"/>
      <w:r w:rsidR="00C030EE">
        <w:t>. StudioEros offers bio-identical hormone treatments to help suppress th</w:t>
      </w:r>
      <w:r>
        <w:t xml:space="preserve">e symptoms </w:t>
      </w:r>
      <w:r w:rsidR="00C030EE">
        <w:t>and</w:t>
      </w:r>
      <w:r w:rsidR="00887CC2">
        <w:t xml:space="preserve"> improve a person’s well-</w:t>
      </w:r>
      <w:r w:rsidR="00C030EE">
        <w:t>being. Hormone therapy can elevate testosterone levels in men and progesterone levels in women. It is safe, natural, and proven to be effective. Dr. Mark Lowney is experienced and leadi</w:t>
      </w:r>
      <w:r w:rsidR="000246A1">
        <w:t>ng the way in hormone therapy in</w:t>
      </w:r>
      <w:r w:rsidR="00C030EE">
        <w:t xml:space="preserve"> the greater Providence area, Newport County, and the south coast of Massachusetts.</w:t>
      </w:r>
    </w:p>
    <w:p w14:paraId="55E0BA0B" w14:textId="77777777" w:rsidR="00C030EE" w:rsidRPr="00C030EE" w:rsidRDefault="00C030EE" w:rsidP="00C030EE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94E0E51" w14:textId="77777777" w:rsidR="00787D78" w:rsidRPr="0076033C" w:rsidRDefault="0076033C" w:rsidP="00C030EE">
      <w:pPr>
        <w:rPr>
          <w:b/>
        </w:rPr>
      </w:pPr>
      <w:r w:rsidRPr="0076033C">
        <w:rPr>
          <w:b/>
        </w:rPr>
        <w:t>How Can Hormone Therapy Help You?</w:t>
      </w:r>
    </w:p>
    <w:p w14:paraId="3287F67E" w14:textId="77777777" w:rsidR="00C030EE" w:rsidRDefault="00C030EE" w:rsidP="00C030EE"/>
    <w:p w14:paraId="43BF33D0" w14:textId="4FD05872" w:rsidR="00B97EE2" w:rsidRDefault="000246A1" w:rsidP="00C030EE">
      <w:r>
        <w:t xml:space="preserve">It is </w:t>
      </w:r>
      <w:r w:rsidR="00C030EE">
        <w:t>time to reclaim your mind and body</w:t>
      </w:r>
      <w:r w:rsidR="0076033C">
        <w:t xml:space="preserve"> with hormone therapy. While </w:t>
      </w:r>
      <w:r w:rsidR="0076033C" w:rsidRPr="000E681C">
        <w:rPr>
          <w:u w:val="single"/>
        </w:rPr>
        <w:t>bio-identical hormones</w:t>
      </w:r>
      <w:r w:rsidR="0076033C">
        <w:t xml:space="preserve"> can enhance a person’s hormone levels, nothing can </w:t>
      </w:r>
      <w:r>
        <w:t xml:space="preserve">completely </w:t>
      </w:r>
      <w:r w:rsidR="0076033C">
        <w:t xml:space="preserve">reverse the aging process. The </w:t>
      </w:r>
      <w:r w:rsidR="00B97EE2">
        <w:t>treatment uses chemically identical hormones, which are produced to match your natural ones. Doctors in the past have used synthetic hormones, but with a long list of side effects, bio-identical ones are said to be safer. Your aging hormones will be replaced, restoring hormonal balance.</w:t>
      </w:r>
    </w:p>
    <w:p w14:paraId="2A412904" w14:textId="77777777" w:rsidR="00B97EE2" w:rsidRDefault="00B97EE2" w:rsidP="00C030EE"/>
    <w:p w14:paraId="25081B0A" w14:textId="2F0E1622" w:rsidR="00C030EE" w:rsidRDefault="00F76B87" w:rsidP="00C030EE">
      <w:r>
        <w:t xml:space="preserve">Research shows that hormone </w:t>
      </w:r>
      <w:r w:rsidR="00B97EE2">
        <w:t xml:space="preserve">deficiency associated with age </w:t>
      </w:r>
      <w:r>
        <w:t xml:space="preserve">should be optimized to that of a younger person. The therapy </w:t>
      </w:r>
      <w:r w:rsidR="008E59D9">
        <w:t xml:space="preserve">has shown drastic improvements. It is said </w:t>
      </w:r>
      <w:r w:rsidR="00197CD4">
        <w:t xml:space="preserve">that </w:t>
      </w:r>
      <w:r w:rsidR="008E59D9">
        <w:t>until a person tries it, they</w:t>
      </w:r>
      <w:r>
        <w:t xml:space="preserve"> will not realize the harm caused by the absence of these hormones.</w:t>
      </w:r>
      <w:r w:rsidR="00C746DF">
        <w:t xml:space="preserve"> At StudioEros, we believe this treatment should be called preventative medicine. </w:t>
      </w:r>
      <w:r w:rsidR="00A030EE">
        <w:t>The la</w:t>
      </w:r>
      <w:r w:rsidR="00B97EE2">
        <w:t>ck of</w:t>
      </w:r>
      <w:r w:rsidR="00A030EE">
        <w:t xml:space="preserve"> hormones </w:t>
      </w:r>
      <w:r w:rsidR="00A030EE" w:rsidRPr="000E681C">
        <w:rPr>
          <w:u w:val="single"/>
        </w:rPr>
        <w:t>in aging men</w:t>
      </w:r>
      <w:r w:rsidR="00A030EE">
        <w:t xml:space="preserve"> and </w:t>
      </w:r>
      <w:r w:rsidR="00A030EE" w:rsidRPr="000E681C">
        <w:rPr>
          <w:u w:val="single"/>
        </w:rPr>
        <w:t>women</w:t>
      </w:r>
      <w:r w:rsidR="00A030EE">
        <w:t xml:space="preserve"> has shown trouble with sexual function, osteoporosis, sleep disorders, and more. </w:t>
      </w:r>
    </w:p>
    <w:p w14:paraId="52A0B02A" w14:textId="77777777" w:rsidR="00B97EE2" w:rsidRDefault="00B97EE2" w:rsidP="00C030EE"/>
    <w:p w14:paraId="7993146B" w14:textId="3F4B7F38" w:rsidR="00B97EE2" w:rsidRDefault="00B97EE2" w:rsidP="00C030EE">
      <w:r>
        <w:t xml:space="preserve">Hormone therapy </w:t>
      </w:r>
      <w:proofErr w:type="gramStart"/>
      <w:r>
        <w:t>can be administered</w:t>
      </w:r>
      <w:proofErr w:type="gramEnd"/>
      <w:r>
        <w:t xml:space="preserve"> through </w:t>
      </w:r>
      <w:r w:rsidR="00101077">
        <w:t xml:space="preserve">pills, </w:t>
      </w:r>
      <w:r w:rsidR="000E681C" w:rsidRPr="000E681C">
        <w:rPr>
          <w:u w:val="single"/>
        </w:rPr>
        <w:t>pellets</w:t>
      </w:r>
      <w:r w:rsidR="000E681C">
        <w:t xml:space="preserve">, </w:t>
      </w:r>
      <w:r w:rsidR="00101077">
        <w:t>creams, and injections. Dr. Lowney will go over all options and tailor a treatment plan for every patient.</w:t>
      </w:r>
    </w:p>
    <w:p w14:paraId="339EF687" w14:textId="77777777" w:rsidR="00101077" w:rsidRDefault="00101077" w:rsidP="00C030EE"/>
    <w:p w14:paraId="746471FB" w14:textId="4C759B53" w:rsidR="00101077" w:rsidRDefault="00101077" w:rsidP="00C030EE">
      <w:pPr>
        <w:rPr>
          <w:b/>
        </w:rPr>
      </w:pPr>
      <w:r w:rsidRPr="00101077">
        <w:rPr>
          <w:b/>
        </w:rPr>
        <w:t>Menopause vs. Andropause</w:t>
      </w:r>
    </w:p>
    <w:p w14:paraId="56D4A3C8" w14:textId="77777777" w:rsidR="00101077" w:rsidRDefault="00101077" w:rsidP="00C030EE">
      <w:pPr>
        <w:rPr>
          <w:b/>
        </w:rPr>
      </w:pPr>
    </w:p>
    <w:p w14:paraId="369C0753" w14:textId="4D450035" w:rsidR="00101077" w:rsidRDefault="00101077" w:rsidP="00C030EE">
      <w:r>
        <w:t xml:space="preserve">Hormone therapy is a treatment that men and women </w:t>
      </w:r>
      <w:r w:rsidR="00EC703E">
        <w:t xml:space="preserve">usually </w:t>
      </w:r>
      <w:r>
        <w:t>older that 40 can consider. Testo</w:t>
      </w:r>
      <w:r w:rsidR="00EC703E">
        <w:t>sterone levels in a man over 40 can be down 40%. This is a condition known as low T. By age 70, levels can be down by 70%.  The same is said for women. Testosterone, estradiol, and progesterone are typically scarce in most women by age 52.</w:t>
      </w:r>
    </w:p>
    <w:p w14:paraId="64A9C102" w14:textId="77777777" w:rsidR="002A777E" w:rsidRDefault="002A777E" w:rsidP="00C030EE"/>
    <w:p w14:paraId="5F5E5672" w14:textId="58955A24" w:rsidR="002A777E" w:rsidRDefault="002A777E" w:rsidP="00C030EE">
      <w:r>
        <w:t xml:space="preserve">Lifestyle factors like stress, weight gain, and foods we eat, can affect hormone levels even more. </w:t>
      </w:r>
      <w:r w:rsidR="00D735D0">
        <w:t xml:space="preserve">They can have negative impacts on our body such as stamina, sex drive, and bone strength. </w:t>
      </w:r>
    </w:p>
    <w:p w14:paraId="74B0061E" w14:textId="77777777" w:rsidR="00D735D0" w:rsidRDefault="00D735D0" w:rsidP="00C030EE"/>
    <w:p w14:paraId="1FE7B472" w14:textId="64715928" w:rsidR="00D735D0" w:rsidRDefault="00D735D0" w:rsidP="00C030EE">
      <w:pPr>
        <w:rPr>
          <w:b/>
        </w:rPr>
      </w:pPr>
      <w:r w:rsidRPr="00D735D0">
        <w:rPr>
          <w:b/>
        </w:rPr>
        <w:lastRenderedPageBreak/>
        <w:t>‘Control’ Your Aging Process</w:t>
      </w:r>
    </w:p>
    <w:p w14:paraId="6B7636E2" w14:textId="77777777" w:rsidR="00D735D0" w:rsidRDefault="00D735D0" w:rsidP="00C030EE">
      <w:pPr>
        <w:rPr>
          <w:b/>
        </w:rPr>
      </w:pPr>
    </w:p>
    <w:p w14:paraId="3D8312E7" w14:textId="4A73DECF" w:rsidR="00887CC2" w:rsidRDefault="00D735D0" w:rsidP="00C030EE">
      <w:r>
        <w:t>While hormone therapy becomes a revolutionary treatment for older men and women, medicine now allows us to somewhat prevent and control many of the symptoms that come with age.</w:t>
      </w:r>
      <w:r w:rsidR="004F11D7">
        <w:t xml:space="preserve"> The benefits can affect a person’s life immensely, </w:t>
      </w:r>
      <w:r w:rsidR="00743B16">
        <w:t xml:space="preserve">both preventing future illnesses and improving overall </w:t>
      </w:r>
      <w:r w:rsidR="00887CC2">
        <w:t>well-being</w:t>
      </w:r>
      <w:r w:rsidR="00743B16">
        <w:t>.</w:t>
      </w:r>
      <w:r w:rsidR="00887CC2">
        <w:t xml:space="preserve"> Take a look at some of the benefits:</w:t>
      </w:r>
    </w:p>
    <w:p w14:paraId="497AC283" w14:textId="77777777" w:rsidR="00887CC2" w:rsidRDefault="00887CC2" w:rsidP="00887CC2"/>
    <w:p w14:paraId="3370A5A4" w14:textId="4A73301F" w:rsidR="00887CC2" w:rsidRDefault="00887CC2" w:rsidP="00887CC2">
      <w:pPr>
        <w:pStyle w:val="ListParagraph"/>
        <w:numPr>
          <w:ilvl w:val="0"/>
          <w:numId w:val="2"/>
        </w:numPr>
      </w:pPr>
      <w:r>
        <w:t>Naturally enhance estrogen and testosterone levels</w:t>
      </w:r>
    </w:p>
    <w:p w14:paraId="400A050E" w14:textId="6CDBFBA9" w:rsidR="00887CC2" w:rsidRDefault="00887CC2" w:rsidP="00887CC2">
      <w:pPr>
        <w:pStyle w:val="ListParagraph"/>
        <w:numPr>
          <w:ilvl w:val="0"/>
          <w:numId w:val="2"/>
        </w:numPr>
      </w:pPr>
      <w:r>
        <w:t>Safe, effective, and no downtime</w:t>
      </w:r>
    </w:p>
    <w:p w14:paraId="5DFA780A" w14:textId="007989B6" w:rsidR="00887CC2" w:rsidRDefault="00887CC2" w:rsidP="00887CC2">
      <w:pPr>
        <w:pStyle w:val="ListParagraph"/>
        <w:numPr>
          <w:ilvl w:val="0"/>
          <w:numId w:val="2"/>
        </w:numPr>
      </w:pPr>
      <w:r>
        <w:t>Regain muscle mass and improve bone density</w:t>
      </w:r>
    </w:p>
    <w:p w14:paraId="23AB5F73" w14:textId="4AB124CE" w:rsidR="00887CC2" w:rsidRDefault="00887CC2" w:rsidP="00887CC2">
      <w:pPr>
        <w:pStyle w:val="ListParagraph"/>
        <w:numPr>
          <w:ilvl w:val="0"/>
          <w:numId w:val="2"/>
        </w:numPr>
      </w:pPr>
      <w:r>
        <w:t>Improve memory and cognitive function</w:t>
      </w:r>
    </w:p>
    <w:p w14:paraId="08DDC1ED" w14:textId="66F49067" w:rsidR="00887CC2" w:rsidRDefault="00887CC2" w:rsidP="00887CC2">
      <w:pPr>
        <w:pStyle w:val="ListParagraph"/>
        <w:numPr>
          <w:ilvl w:val="0"/>
          <w:numId w:val="2"/>
        </w:numPr>
      </w:pPr>
      <w:r>
        <w:t>Stop weight gain and thinning hair</w:t>
      </w:r>
    </w:p>
    <w:p w14:paraId="46132162" w14:textId="77777777" w:rsidR="00887CC2" w:rsidRDefault="00887CC2" w:rsidP="00887CC2"/>
    <w:p w14:paraId="3F2609F9" w14:textId="315968B4" w:rsidR="00887CC2" w:rsidRDefault="00887CC2" w:rsidP="00887CC2">
      <w:pPr>
        <w:rPr>
          <w:b/>
        </w:rPr>
      </w:pPr>
      <w:r w:rsidRPr="00887CC2">
        <w:rPr>
          <w:b/>
        </w:rPr>
        <w:t>Hormone Therapy Near Me</w:t>
      </w:r>
    </w:p>
    <w:p w14:paraId="4E1293A9" w14:textId="77777777" w:rsidR="00887CC2" w:rsidRDefault="00887CC2" w:rsidP="00887CC2">
      <w:pPr>
        <w:rPr>
          <w:b/>
        </w:rPr>
      </w:pPr>
    </w:p>
    <w:p w14:paraId="39B7A52B" w14:textId="2587D4F5" w:rsidR="00887CC2" w:rsidRPr="00887CC2" w:rsidRDefault="00887CC2" w:rsidP="00887CC2">
      <w:r>
        <w:t>Hormone therapy can be the treatment that gives you a new outlook on life. At StudioEros, our doctors want to help prevent symptoms of aging with bio-identical hormone optimization. Schedule a consultation by calling 87</w:t>
      </w:r>
      <w:bookmarkStart w:id="0" w:name="_GoBack"/>
      <w:bookmarkEnd w:id="0"/>
      <w:r>
        <w:t>7-577-5476.</w:t>
      </w:r>
    </w:p>
    <w:sectPr w:rsidR="00887CC2" w:rsidRPr="00887CC2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F2EFA"/>
    <w:multiLevelType w:val="hybridMultilevel"/>
    <w:tmpl w:val="C692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8457B6"/>
    <w:multiLevelType w:val="hybridMultilevel"/>
    <w:tmpl w:val="56B6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TI3NDA1MDcxMjRX0lEKTi0uzszPAykwrAUASV+KZiwAAAA="/>
  </w:docVars>
  <w:rsids>
    <w:rsidRoot w:val="00787D78"/>
    <w:rsid w:val="000246A1"/>
    <w:rsid w:val="000E681C"/>
    <w:rsid w:val="00101077"/>
    <w:rsid w:val="00197CD4"/>
    <w:rsid w:val="002A777E"/>
    <w:rsid w:val="002D4F29"/>
    <w:rsid w:val="004F11D7"/>
    <w:rsid w:val="00743B16"/>
    <w:rsid w:val="0076033C"/>
    <w:rsid w:val="00787D78"/>
    <w:rsid w:val="007D387D"/>
    <w:rsid w:val="00887CC2"/>
    <w:rsid w:val="008E59D9"/>
    <w:rsid w:val="00A030EE"/>
    <w:rsid w:val="00B97EE2"/>
    <w:rsid w:val="00C030EE"/>
    <w:rsid w:val="00C746DF"/>
    <w:rsid w:val="00D735D0"/>
    <w:rsid w:val="00EC703E"/>
    <w:rsid w:val="00F7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766E1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C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C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06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504</Words>
  <Characters>2766</Characters>
  <Application>Microsoft Office Word</Application>
  <DocSecurity>0</DocSecurity>
  <Lines>61</Lines>
  <Paragraphs>18</Paragraphs>
  <ScaleCrop>false</ScaleCrop>
  <Company/>
  <LinksUpToDate>false</LinksUpToDate>
  <CharactersWithSpaces>3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14</cp:revision>
  <dcterms:created xsi:type="dcterms:W3CDTF">2019-07-14T14:35:00Z</dcterms:created>
  <dcterms:modified xsi:type="dcterms:W3CDTF">2019-07-25T15:40:00Z</dcterms:modified>
</cp:coreProperties>
</file>